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B7FD6" w14:textId="50942B89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Web Services and Service</w:t>
      </w:r>
      <w:r w:rsidR="00662FB7">
        <w:rPr>
          <w:rFonts w:ascii="Times New Roman" w:hAnsi="Times New Roman" w:cs="Times New Roman"/>
          <w:b/>
          <w:bCs/>
          <w:cap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oriented Architecture</w:t>
      </w:r>
    </w:p>
    <w:p w14:paraId="5184358B" w14:textId="70D0A768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Programming Assignment</w:t>
      </w:r>
      <w:r w:rsidRPr="00DB2BD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1</w:t>
      </w:r>
    </w:p>
    <w:p w14:paraId="35D15FBD" w14:textId="0A89D2AF" w:rsidR="00C60628" w:rsidRDefault="00C60628" w:rsidP="00C60628">
      <w:pPr>
        <w:rPr>
          <w:rFonts w:ascii="Times New Roman" w:hAnsi="Times New Roman" w:cs="Times New Roman"/>
        </w:rPr>
      </w:pPr>
    </w:p>
    <w:p w14:paraId="64642A63" w14:textId="4DCC4EC5" w:rsidR="00956AF2" w:rsidRPr="006763ED" w:rsidRDefault="00956AF2" w:rsidP="00C60628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63ED">
        <w:rPr>
          <w:rFonts w:ascii="Times New Roman" w:hAnsi="Times New Roman" w:cs="Times New Roman"/>
          <w:sz w:val="28"/>
          <w:szCs w:val="28"/>
          <w:u w:val="single"/>
        </w:rPr>
        <w:t>Design of the application:</w:t>
      </w:r>
    </w:p>
    <w:p w14:paraId="7B8EE484" w14:textId="50123A89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web application, </w:t>
      </w:r>
      <w:r w:rsidR="009F06E3">
        <w:rPr>
          <w:rFonts w:ascii="Times New Roman" w:hAnsi="Times New Roman" w:cs="Times New Roman"/>
          <w:sz w:val="24"/>
          <w:szCs w:val="24"/>
        </w:rPr>
        <w:t>the</w:t>
      </w:r>
      <w:r w:rsidRPr="00956AF2">
        <w:rPr>
          <w:rFonts w:ascii="Times New Roman" w:hAnsi="Times New Roman" w:cs="Times New Roman"/>
          <w:sz w:val="24"/>
          <w:szCs w:val="24"/>
        </w:rPr>
        <w:t xml:space="preserve"> dashboard </w:t>
      </w:r>
      <w:r w:rsidR="009F06E3">
        <w:rPr>
          <w:rFonts w:ascii="Times New Roman" w:hAnsi="Times New Roman" w:cs="Times New Roman"/>
          <w:sz w:val="24"/>
          <w:szCs w:val="24"/>
        </w:rPr>
        <w:t xml:space="preserve">has been built </w:t>
      </w:r>
      <w:r w:rsidRPr="00956AF2">
        <w:rPr>
          <w:rFonts w:ascii="Times New Roman" w:hAnsi="Times New Roman" w:cs="Times New Roman"/>
          <w:sz w:val="24"/>
          <w:szCs w:val="24"/>
        </w:rPr>
        <w:t>for the users wherein they can check their latest updates such as current weather, number of coronavirus cases, latest</w:t>
      </w:r>
      <w:r w:rsidR="00FF1CC3">
        <w:rPr>
          <w:rFonts w:ascii="Times New Roman" w:hAnsi="Times New Roman" w:cs="Times New Roman"/>
          <w:sz w:val="24"/>
          <w:szCs w:val="24"/>
        </w:rPr>
        <w:t xml:space="preserve"> USD</w:t>
      </w:r>
      <w:r w:rsidRPr="00956AF2">
        <w:rPr>
          <w:rFonts w:ascii="Times New Roman" w:hAnsi="Times New Roman" w:cs="Times New Roman"/>
          <w:sz w:val="24"/>
          <w:szCs w:val="24"/>
        </w:rPr>
        <w:t xml:space="preserve"> currency value. The user would be required to enter the </w:t>
      </w:r>
      <w:r w:rsidR="00075E78">
        <w:rPr>
          <w:rFonts w:ascii="Times New Roman" w:hAnsi="Times New Roman" w:cs="Times New Roman"/>
          <w:sz w:val="24"/>
          <w:szCs w:val="24"/>
        </w:rPr>
        <w:t>zip</w:t>
      </w:r>
      <w:r w:rsidRPr="00956AF2">
        <w:rPr>
          <w:rFonts w:ascii="Times New Roman" w:hAnsi="Times New Roman" w:cs="Times New Roman"/>
          <w:sz w:val="24"/>
          <w:szCs w:val="24"/>
        </w:rPr>
        <w:t xml:space="preserve"> code based on which </w:t>
      </w:r>
      <w:proofErr w:type="gramStart"/>
      <w:r w:rsidRPr="00956AF2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956AF2">
        <w:rPr>
          <w:rFonts w:ascii="Times New Roman" w:hAnsi="Times New Roman" w:cs="Times New Roman"/>
          <w:sz w:val="24"/>
          <w:szCs w:val="24"/>
        </w:rPr>
        <w:t xml:space="preserve"> the details would be fetched.</w:t>
      </w:r>
      <w:r w:rsidR="00FF1CC3" w:rsidRPr="00FF1CC3">
        <w:rPr>
          <w:rFonts w:ascii="Times New Roman" w:hAnsi="Times New Roman" w:cs="Times New Roman"/>
          <w:sz w:val="24"/>
          <w:szCs w:val="24"/>
        </w:rPr>
        <w:t xml:space="preserve"> </w:t>
      </w:r>
      <w:r w:rsidR="00FF1CC3">
        <w:rPr>
          <w:rFonts w:ascii="Times New Roman" w:hAnsi="Times New Roman" w:cs="Times New Roman"/>
          <w:sz w:val="24"/>
          <w:szCs w:val="24"/>
        </w:rPr>
        <w:t xml:space="preserve">Also, the user can </w:t>
      </w:r>
      <w:r w:rsidR="00662FB7">
        <w:rPr>
          <w:rFonts w:ascii="Times New Roman" w:hAnsi="Times New Roman" w:cs="Times New Roman"/>
          <w:sz w:val="24"/>
          <w:szCs w:val="24"/>
        </w:rPr>
        <w:t>choose</w:t>
      </w:r>
      <w:r w:rsidR="00FF1CC3">
        <w:rPr>
          <w:rFonts w:ascii="Times New Roman" w:hAnsi="Times New Roman" w:cs="Times New Roman"/>
          <w:sz w:val="24"/>
          <w:szCs w:val="24"/>
        </w:rPr>
        <w:t xml:space="preserve"> to convert currencies of any two countries.</w:t>
      </w:r>
    </w:p>
    <w:p w14:paraId="39AC47F0" w14:textId="21509091" w:rsidR="009231D0" w:rsidRDefault="009231D0" w:rsidP="00956AF2">
      <w:pPr>
        <w:rPr>
          <w:rFonts w:ascii="Times New Roman" w:hAnsi="Times New Roman" w:cs="Times New Roman"/>
          <w:sz w:val="24"/>
          <w:szCs w:val="24"/>
        </w:rPr>
      </w:pPr>
    </w:p>
    <w:p w14:paraId="2AC6BE01" w14:textId="54368CBC" w:rsidR="009231D0" w:rsidRPr="00A161D6" w:rsidRDefault="009231D0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>Features</w:t>
      </w:r>
    </w:p>
    <w:p w14:paraId="358C3664" w14:textId="5D504454" w:rsidR="00A161D6" w:rsidRDefault="00A161D6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implements the following features:</w:t>
      </w:r>
    </w:p>
    <w:p w14:paraId="6595FD3E" w14:textId="4D4E0F3A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ity and state from the input zip code.</w:t>
      </w:r>
    </w:p>
    <w:p w14:paraId="1F319C83" w14:textId="0335C82F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urrent weather from the zip code.</w:t>
      </w:r>
    </w:p>
    <w:p w14:paraId="414D734A" w14:textId="64521F0B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count of current coronavirus cases from the zip code entered.</w:t>
      </w:r>
    </w:p>
    <w:p w14:paraId="3D7DC349" w14:textId="3220E5DE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today’s USD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F357D" w14:textId="599FDD8A" w:rsidR="00A161D6" w:rsidRP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between currencies of any two countries.</w:t>
      </w:r>
    </w:p>
    <w:p w14:paraId="33E19EB4" w14:textId="6502E01B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</w:p>
    <w:p w14:paraId="3A5C5801" w14:textId="55772C35" w:rsidR="00A161D6" w:rsidRDefault="00A161D6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 xml:space="preserve">API’s </w:t>
      </w:r>
      <w:proofErr w:type="gramStart"/>
      <w:r w:rsidRPr="00A161D6">
        <w:rPr>
          <w:rFonts w:ascii="Times New Roman" w:hAnsi="Times New Roman" w:cs="Times New Roman"/>
          <w:sz w:val="24"/>
          <w:szCs w:val="24"/>
          <w:u w:val="single"/>
        </w:rPr>
        <w:t>used</w:t>
      </w:r>
      <w:proofErr w:type="gramEnd"/>
    </w:p>
    <w:p w14:paraId="57E7E25E" w14:textId="10BD46C6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50095">
        <w:rPr>
          <w:rFonts w:ascii="Times New Roman" w:hAnsi="Times New Roman" w:cs="Times New Roman"/>
          <w:sz w:val="24"/>
          <w:szCs w:val="24"/>
        </w:rPr>
        <w:t>For t</w:t>
      </w:r>
      <w:r>
        <w:rPr>
          <w:rFonts w:ascii="Times New Roman" w:hAnsi="Times New Roman" w:cs="Times New Roman"/>
          <w:sz w:val="24"/>
          <w:szCs w:val="24"/>
        </w:rPr>
        <w:t>he purpose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web application, the following web services were used:</w:t>
      </w:r>
    </w:p>
    <w:p w14:paraId="4850D8DF" w14:textId="2F4FFB59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956AF2">
        <w:rPr>
          <w:rFonts w:ascii="Times New Roman" w:hAnsi="Times New Roman" w:cs="Times New Roman"/>
          <w:sz w:val="24"/>
          <w:szCs w:val="24"/>
        </w:rPr>
        <w:t xml:space="preserve">Find state and city on basis of </w:t>
      </w:r>
      <w:proofErr w:type="spellStart"/>
      <w:r w:rsidRPr="00956AF2">
        <w:rPr>
          <w:rFonts w:ascii="Times New Roman" w:hAnsi="Times New Roman" w:cs="Times New Roman"/>
          <w:sz w:val="24"/>
          <w:szCs w:val="24"/>
        </w:rPr>
        <w:t>ZipCode</w:t>
      </w:r>
      <w:proofErr w:type="spellEnd"/>
      <w:r w:rsidRPr="00956AF2">
        <w:rPr>
          <w:rFonts w:ascii="Times New Roman" w:hAnsi="Times New Roman" w:cs="Times New Roman"/>
          <w:sz w:val="24"/>
          <w:szCs w:val="24"/>
        </w:rPr>
        <w:t xml:space="preserve"> (REST): </w:t>
      </w:r>
      <w:hyperlink r:id="rId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AP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EC872" w14:textId="032A6082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rvice is a REST service and given a zip code, the API returns information such as city, state, longitude, latitude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ong other information. The web application used city, state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to display on the user’s dashboard.</w:t>
      </w:r>
    </w:p>
    <w:p w14:paraId="0BC51719" w14:textId="173ABAC2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8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rest/kqD3NtfpL6AmOsAP1rQVmHacZy0aGyioSqwPwQ1gfhqjqMWx3adhwyTBt5L9Ne7S/info.json/14623/degree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1B4F8F" w14:textId="05C94360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877BB20" w14:textId="77777777" w:rsidR="00D77620" w:rsidRPr="00D77620" w:rsidRDefault="00D77620" w:rsidP="00D776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{"zip_code":"14623","lat":43.087343,"lng</w:t>
      </w:r>
      <w:proofErr w:type="gramStart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":-</w:t>
      </w:r>
      <w:proofErr w:type="gramEnd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77.642087,"city":"Rochester","state":"NY","timezone":{"timezone_identifier":"America\/New_York","timezone_abbr":"EST","utc_offset_sec":-18000,"is_dst":"F"},"acceptable_city_names":[],"area_codes":[585,716]}</w:t>
      </w:r>
    </w:p>
    <w:p w14:paraId="152A7EBD" w14:textId="745277EA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1ACF3C2E" w14:textId="77777777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4A8266F3" w14:textId="77777777" w:rsidR="00D77620" w:rsidRPr="00550095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6C6AC1DD" w14:textId="7F09C4B9" w:rsidR="00D77620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956AF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urrent w</w:t>
      </w:r>
      <w:r w:rsidRPr="00956AF2">
        <w:rPr>
          <w:rFonts w:ascii="Times New Roman" w:hAnsi="Times New Roman" w:cs="Times New Roman"/>
          <w:sz w:val="24"/>
          <w:szCs w:val="24"/>
        </w:rPr>
        <w:t xml:space="preserve">eather updates (REST): </w:t>
      </w:r>
      <w:hyperlink r:id="rId9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</w:p>
    <w:p w14:paraId="2C408BB2" w14:textId="344F98BD" w:rsidR="0077792C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from openweathermap.org returns weather data for many locations. I used the current weather data API from the collection of all the APIs offered. The current weather data API returns longitude, latitude, weather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>, wind, country among all other information. I used ‘</w:t>
      </w:r>
      <w:proofErr w:type="spellStart"/>
      <w:proofErr w:type="gram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ic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name’</w:t>
      </w:r>
      <w:r>
        <w:rPr>
          <w:rFonts w:ascii="Times New Roman" w:hAnsi="Times New Roman" w:cs="Times New Roman"/>
          <w:sz w:val="24"/>
          <w:szCs w:val="24"/>
        </w:rPr>
        <w:t>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sys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country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temp</w:t>
      </w:r>
      <w:proofErr w:type="spellEnd"/>
      <w:r>
        <w:rPr>
          <w:rFonts w:ascii="Times New Roman" w:hAnsi="Times New Roman" w:cs="Times New Roman"/>
          <w:sz w:val="24"/>
          <w:szCs w:val="24"/>
        </w:rPr>
        <w:t>’, and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feels_like</w:t>
      </w:r>
      <w:proofErr w:type="spellEnd"/>
      <w:r>
        <w:rPr>
          <w:rFonts w:ascii="Times New Roman" w:hAnsi="Times New Roman" w:cs="Times New Roman"/>
          <w:sz w:val="24"/>
          <w:szCs w:val="24"/>
        </w:rPr>
        <w:t>’ fields.</w:t>
      </w:r>
      <w:r w:rsidR="00B2012C">
        <w:rPr>
          <w:rFonts w:ascii="Times New Roman" w:hAnsi="Times New Roman" w:cs="Times New Roman"/>
          <w:sz w:val="24"/>
          <w:szCs w:val="24"/>
        </w:rPr>
        <w:t xml:space="preserve"> Full details about the response fields can be found here: </w:t>
      </w:r>
      <w:hyperlink r:id="rId10" w:anchor="current_JSON" w:history="1">
        <w:r w:rsidR="00B2012C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current#current_JSON</w:t>
        </w:r>
      </w:hyperlink>
      <w:r w:rsidR="00B201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A36C4A" w14:textId="547E46B9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B6BFA28" w14:textId="047A07D1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1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api.openweathermap.org/data/2.5/weather?zip=14623&amp;appid=0827e2a24e5b696e8570714f34824e50&amp;units=metric</w:t>
        </w:r>
      </w:hyperlink>
    </w:p>
    <w:p w14:paraId="4FB6DBEB" w14:textId="2D9203A0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3B4B1258" w14:textId="77777777" w:rsidR="00B2012C" w:rsidRDefault="00B2012C" w:rsidP="00B2012C">
      <w:pPr>
        <w:pStyle w:val="HTMLPreformatted"/>
        <w:rPr>
          <w:color w:val="000000"/>
        </w:rPr>
      </w:pPr>
      <w:r>
        <w:rPr>
          <w:color w:val="000000"/>
        </w:rPr>
        <w:t>{"coord":{"lon":-77.6344,"lat":43.0834},"weather":[{"id":803,"main":"Clouds","description":"broken clouds","icon":"04n"}],"base":"stations","main":{"temp":2.84,"feels_like":-2.91,"temp_min":2.22,"temp_max":3.33,"pressure":1012,"humidity":75},"visibility":10000,"wind":{"speed":5.14,"deg":260},"clouds":{"all":75},"dt":1614143435,"sys":{"type":1,"id":5698,"country":"US","sunrise":1614167669,"sunset":1614207197},"timezone":-18000,"id":0,"name":"Rochester","cod":200}</w:t>
      </w:r>
    </w:p>
    <w:p w14:paraId="55A1CF2A" w14:textId="4A0B7D2E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EF5992B" w14:textId="7CAF38AC" w:rsidR="00956AF2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956AF2" w:rsidRPr="00956AF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56AF2" w:rsidRPr="00956AF2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="00956AF2" w:rsidRPr="00956AF2">
        <w:rPr>
          <w:rFonts w:ascii="Times New Roman" w:hAnsi="Times New Roman" w:cs="Times New Roman"/>
          <w:sz w:val="24"/>
          <w:szCs w:val="24"/>
        </w:rPr>
        <w:t xml:space="preserve"> updates (REST): </w:t>
      </w:r>
      <w:hyperlink r:id="rId12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</w:p>
    <w:p w14:paraId="6FC8997F" w14:textId="1FE86076" w:rsidR="00B2012C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provided by MuleSoft is an excellent source to get the latest COVID-19 information by zip code. Amongst the collection of APIs provided by MuleSoft, I chose the one with New York Times as the data source since it is the </w:t>
      </w:r>
      <w:r w:rsidR="0099652A">
        <w:rPr>
          <w:rFonts w:ascii="Times New Roman" w:hAnsi="Times New Roman" w:cs="Times New Roman"/>
          <w:sz w:val="24"/>
          <w:szCs w:val="24"/>
        </w:rPr>
        <w:t xml:space="preserve">most updated source. </w:t>
      </w:r>
      <w:r w:rsidR="00E46805">
        <w:rPr>
          <w:rFonts w:ascii="Times New Roman" w:hAnsi="Times New Roman" w:cs="Times New Roman"/>
          <w:sz w:val="24"/>
          <w:szCs w:val="24"/>
        </w:rPr>
        <w:t xml:space="preserve">Given a zip code, the API returns information such as box coordinates of longitude and latitude, and death count, and positive count per county. I used the information about the death count and positive county for the given zip code to display on the user’s dashboard. </w:t>
      </w:r>
    </w:p>
    <w:p w14:paraId="30C952E7" w14:textId="11773221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is REST API also provides a way to access </w:t>
      </w:r>
      <w:r w:rsidR="00A74FB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st </w:t>
      </w:r>
      <w:r w:rsidR="00A74FB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days</w:t>
      </w:r>
      <w:r w:rsidR="00A74FB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information for </w:t>
      </w:r>
      <w:r w:rsidR="00A74FB1">
        <w:rPr>
          <w:rFonts w:ascii="Times New Roman" w:hAnsi="Times New Roman" w:cs="Times New Roman"/>
          <w:sz w:val="24"/>
          <w:szCs w:val="24"/>
        </w:rPr>
        <w:t>the zip code which is displayed on the dashboard for a more comprehensive view for the user.</w:t>
      </w:r>
    </w:p>
    <w:p w14:paraId="342ADF1A" w14:textId="6C69A97F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3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localcoviddata.com/covid19/v1/cases/newYorkTimes?zipCode=14623&amp;daysInPast=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86D0A" w14:textId="0103E564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sponse: </w:t>
      </w:r>
    </w:p>
    <w:p w14:paraId="67517C8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{</w:t>
      </w:r>
    </w:p>
    <w:p w14:paraId="3C22A26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</w:t>
      </w:r>
      <w:proofErr w:type="spellStart"/>
      <w:r>
        <w:rPr>
          <w:color w:val="000000"/>
        </w:rPr>
        <w:t>zipCd</w:t>
      </w:r>
      <w:proofErr w:type="spellEnd"/>
      <w:r>
        <w:rPr>
          <w:color w:val="000000"/>
        </w:rPr>
        <w:t>": "14623",</w:t>
      </w:r>
    </w:p>
    <w:p w14:paraId="17BD2A1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counties": [</w:t>
      </w:r>
    </w:p>
    <w:p w14:paraId="4F0400E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{</w:t>
      </w:r>
    </w:p>
    <w:p w14:paraId="67A299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countyName</w:t>
      </w:r>
      <w:proofErr w:type="spellEnd"/>
      <w:r>
        <w:rPr>
          <w:color w:val="000000"/>
        </w:rPr>
        <w:t>": "Monroe County",</w:t>
      </w:r>
    </w:p>
    <w:p w14:paraId="63F0FE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geo": {</w:t>
      </w:r>
    </w:p>
    <w:p w14:paraId="2F5A34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TopLatLong</w:t>
      </w:r>
      <w:proofErr w:type="spellEnd"/>
      <w:r>
        <w:rPr>
          <w:color w:val="000000"/>
        </w:rPr>
        <w:t>": -77.6352000000,</w:t>
      </w:r>
    </w:p>
    <w:p w14:paraId="328FD99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        "</w:t>
      </w:r>
      <w:proofErr w:type="spellStart"/>
      <w:r>
        <w:rPr>
          <w:color w:val="000000"/>
        </w:rPr>
        <w:t>leftBottomLatLong</w:t>
      </w:r>
      <w:proofErr w:type="spellEnd"/>
      <w:r>
        <w:rPr>
          <w:color w:val="000000"/>
        </w:rPr>
        <w:t>": 43.0876130000,</w:t>
      </w:r>
    </w:p>
    <w:p w14:paraId="539B67B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leftTopLatLong</w:t>
      </w:r>
      <w:proofErr w:type="spellEnd"/>
      <w:r>
        <w:rPr>
          <w:color w:val="000000"/>
        </w:rPr>
        <w:t>": 43.0876130000,</w:t>
      </w:r>
    </w:p>
    <w:p w14:paraId="0BE7E7D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BottomLatLong</w:t>
      </w:r>
      <w:proofErr w:type="spellEnd"/>
      <w:r>
        <w:rPr>
          <w:color w:val="000000"/>
        </w:rPr>
        <w:t>": -77.6352000000</w:t>
      </w:r>
    </w:p>
    <w:p w14:paraId="5AB5508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},</w:t>
      </w:r>
    </w:p>
    <w:p w14:paraId="78DF6B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historicData</w:t>
      </w:r>
      <w:proofErr w:type="spellEnd"/>
      <w:r>
        <w:rPr>
          <w:color w:val="000000"/>
        </w:rPr>
        <w:t>": [</w:t>
      </w:r>
    </w:p>
    <w:p w14:paraId="2E1F0A7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77E159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2",</w:t>
      </w:r>
    </w:p>
    <w:p w14:paraId="1B3D6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6,</w:t>
      </w:r>
    </w:p>
    <w:p w14:paraId="1CED797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675,</w:t>
      </w:r>
    </w:p>
    <w:p w14:paraId="5D59F8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F9426F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1A82C3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3BB553A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1",</w:t>
      </w:r>
    </w:p>
    <w:p w14:paraId="365742C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2,</w:t>
      </w:r>
    </w:p>
    <w:p w14:paraId="4CA9919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565,</w:t>
      </w:r>
    </w:p>
    <w:p w14:paraId="20439B7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CAFC18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DA032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65C61B5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0",</w:t>
      </w:r>
    </w:p>
    <w:p w14:paraId="7C141E1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9,</w:t>
      </w:r>
    </w:p>
    <w:p w14:paraId="2AD4373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424,</w:t>
      </w:r>
    </w:p>
    <w:p w14:paraId="2A5837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154FDB1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339432E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5771C14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9",</w:t>
      </w:r>
    </w:p>
    <w:p w14:paraId="42118A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8,</w:t>
      </w:r>
    </w:p>
    <w:p w14:paraId="3602EC2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256,</w:t>
      </w:r>
    </w:p>
    <w:p w14:paraId="292AD9C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BF09A6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086135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443754C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8",</w:t>
      </w:r>
    </w:p>
    <w:p w14:paraId="7AF790D0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4,</w:t>
      </w:r>
    </w:p>
    <w:p w14:paraId="067B8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135,</w:t>
      </w:r>
    </w:p>
    <w:p w14:paraId="4B3F14D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4E0EE03B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2BBD21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1C4DFA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7",</w:t>
      </w:r>
    </w:p>
    <w:p w14:paraId="48C4CAC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0,</w:t>
      </w:r>
    </w:p>
    <w:p w14:paraId="40A42E9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0936,</w:t>
      </w:r>
    </w:p>
    <w:p w14:paraId="759BA80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F89DA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</w:t>
      </w:r>
    </w:p>
    <w:p w14:paraId="1685BA3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]</w:t>
      </w:r>
    </w:p>
    <w:p w14:paraId="23458D0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}</w:t>
      </w:r>
    </w:p>
    <w:p w14:paraId="3E40E09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]</w:t>
      </w:r>
    </w:p>
    <w:p w14:paraId="59F616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0D83DAAA" w14:textId="50D34ED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55846373" w14:textId="52E80858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A950272" w14:textId="318B8729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3528CA08" w14:textId="7777777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68B52441" w14:textId="1F7925E9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</w:p>
    <w:p w14:paraId="05B00B9A" w14:textId="77777777" w:rsidR="00A74FB1" w:rsidRPr="00956AF2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8E4D693" w14:textId="3C43546B" w:rsidR="00D77620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D77620" w:rsidRPr="00956AF2">
        <w:rPr>
          <w:rFonts w:ascii="Times New Roman" w:hAnsi="Times New Roman" w:cs="Times New Roman"/>
          <w:sz w:val="24"/>
          <w:szCs w:val="24"/>
        </w:rPr>
        <w:t xml:space="preserve">. Currency conversion (SOAP): </w:t>
      </w:r>
      <w:hyperlink r:id="rId14" w:history="1"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</w:p>
    <w:p w14:paraId="436D2DD5" w14:textId="77777777" w:rsidR="00EE07F4" w:rsidRDefault="00F61EDF" w:rsidP="00EE0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SOAP API that I used for displaying currency-related information on the user’s dashboard. This SOAP API supports various operations for different tasks. Some of those operations include</w:t>
      </w:r>
      <w:r w:rsidR="00EE07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Amount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ltureInfo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LastUpdateD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>. Amongst all the operations provided I used the following operations:</w:t>
      </w:r>
    </w:p>
    <w:p w14:paraId="7E0A5ED7" w14:textId="18D05789" w:rsidR="00F61EDF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>
        <w:rPr>
          <w:rFonts w:ascii="Times New Roman" w:hAnsi="Times New Roman" w:cs="Times New Roman"/>
          <w:sz w:val="24"/>
          <w:szCs w:val="24"/>
        </w:rPr>
        <w:t>: To fetch the list of all the available currencies.</w:t>
      </w:r>
    </w:p>
    <w:p w14:paraId="1254DDFF" w14:textId="688D96AB" w:rsidR="00811853" w:rsidRPr="00811853" w:rsidRDefault="00811853" w:rsidP="00811853">
      <w:pPr>
        <w:ind w:left="720"/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5" w:history="1">
        <w:r w:rsidRPr="00811853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ies</w:t>
        </w:r>
      </w:hyperlink>
    </w:p>
    <w:p w14:paraId="0BBAE589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45C0ADD2" w14:textId="69202D94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24FC9E9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A5BC9AA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7E543FF1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012601CE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i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 /&gt;</w:t>
      </w:r>
    </w:p>
    <w:p w14:paraId="2A1FFC0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8154BC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77C431F" w14:textId="7DDF8FEF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A1B2A6" w14:textId="2CEF9F05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724E6D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?xml version="1.0" encoding="utf-8"?&gt;</w:t>
      </w:r>
    </w:p>
    <w:p w14:paraId="2DB84C8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</w:t>
      </w:r>
      <w:proofErr w:type="spellStart"/>
      <w:proofErr w:type="gramStart"/>
      <w:r>
        <w:t>soap:Envelope</w:t>
      </w:r>
      <w:proofErr w:type="spellEnd"/>
      <w:proofErr w:type="gramEnd"/>
      <w:r>
        <w:t xml:space="preserve"> </w:t>
      </w:r>
      <w:proofErr w:type="spellStart"/>
      <w:r>
        <w:t>xmlns:xsi</w:t>
      </w:r>
      <w:proofErr w:type="spellEnd"/>
      <w:r>
        <w:t xml:space="preserve">="http://www.w3.org/2001/XMLSchema-instance" </w:t>
      </w:r>
      <w:proofErr w:type="spellStart"/>
      <w:r>
        <w:t>xmlns:xsd</w:t>
      </w:r>
      <w:proofErr w:type="spellEnd"/>
      <w:r>
        <w:t xml:space="preserve">="http://www.w3.org/2001/XMLSchema" </w:t>
      </w:r>
      <w:proofErr w:type="spellStart"/>
      <w:r>
        <w:t>xmlns:soap</w:t>
      </w:r>
      <w:proofErr w:type="spellEnd"/>
      <w:r>
        <w:t>="http://schemas.xmlsoap.org/soap/envelope/"&gt;</w:t>
      </w:r>
    </w:p>
    <w:p w14:paraId="125D888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294B6B93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</w:t>
      </w:r>
      <w:proofErr w:type="spellStart"/>
      <w:r>
        <w:t>GetCurrenciesResponse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http://tempuri.org/"&gt;</w:t>
      </w:r>
    </w:p>
    <w:p w14:paraId="4D6AB9A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</w:t>
      </w:r>
      <w:proofErr w:type="spellStart"/>
      <w:r>
        <w:t>GetCurrenciesResult</w:t>
      </w:r>
      <w:proofErr w:type="spellEnd"/>
      <w:r>
        <w:t>&gt;</w:t>
      </w:r>
    </w:p>
    <w:p w14:paraId="1260E794" w14:textId="3D781818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USD</w:t>
      </w:r>
      <w:r>
        <w:t>&lt;/string&gt;</w:t>
      </w:r>
    </w:p>
    <w:p w14:paraId="2AA0DD2D" w14:textId="01FADBCA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INR</w:t>
      </w:r>
      <w:r>
        <w:t>&lt;/string&gt;</w:t>
      </w:r>
    </w:p>
    <w:p w14:paraId="7851DAF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/</w:t>
      </w:r>
      <w:proofErr w:type="spellStart"/>
      <w:r>
        <w:t>GetCurrenciesResult</w:t>
      </w:r>
      <w:proofErr w:type="spellEnd"/>
      <w:r>
        <w:t>&gt;</w:t>
      </w:r>
    </w:p>
    <w:p w14:paraId="774A2AD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/</w:t>
      </w:r>
      <w:proofErr w:type="spellStart"/>
      <w:r>
        <w:t>GetCurrenciesResponse</w:t>
      </w:r>
      <w:proofErr w:type="spellEnd"/>
      <w:r>
        <w:t>&gt;</w:t>
      </w:r>
    </w:p>
    <w:p w14:paraId="735A76B5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/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708900A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/</w:t>
      </w:r>
      <w:proofErr w:type="spellStart"/>
      <w:proofErr w:type="gramStart"/>
      <w:r>
        <w:t>soap:Envelope</w:t>
      </w:r>
      <w:proofErr w:type="spellEnd"/>
      <w:proofErr w:type="gramEnd"/>
      <w:r>
        <w:t>&gt;</w:t>
      </w:r>
    </w:p>
    <w:p w14:paraId="65A5C38C" w14:textId="1ADA1329" w:rsidR="00FF6E92" w:rsidRDefault="00FF6E92" w:rsidP="00FF6E92">
      <w:pPr>
        <w:rPr>
          <w:rFonts w:ascii="Times New Roman" w:hAnsi="Times New Roman" w:cs="Times New Roman"/>
          <w:sz w:val="24"/>
          <w:szCs w:val="24"/>
        </w:rPr>
      </w:pPr>
    </w:p>
    <w:p w14:paraId="3B1DDB18" w14:textId="036B0156" w:rsidR="00BA2F1C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3B1EFD02" w14:textId="77777777" w:rsidR="00BA2F1C" w:rsidRPr="00FF6E92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48BEE9DE" w14:textId="3AD697D5" w:rsidR="00EE07F4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This operation returns the current rate for a given currency.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USD, the API return</w:t>
      </w:r>
      <w:r w:rsidR="00621A4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 w:rsidR="00415EA4">
        <w:rPr>
          <w:rFonts w:ascii="Times New Roman" w:hAnsi="Times New Roman" w:cs="Times New Roman"/>
          <w:sz w:val="24"/>
          <w:szCs w:val="24"/>
        </w:rPr>
        <w:t>21</w:t>
      </w:r>
    </w:p>
    <w:p w14:paraId="0A014E3E" w14:textId="68A9A15B" w:rsid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6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yRate</w:t>
        </w:r>
      </w:hyperlink>
    </w:p>
    <w:p w14:paraId="11872C95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06B9DA67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>&lt;?xml version="1.0" encoding="utf-8"?&gt;</w:t>
      </w:r>
    </w:p>
    <w:p w14:paraId="22FC538C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451DE93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787D3A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20CF286D" w14:textId="20FA5A46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Currency&gt;</w:t>
      </w:r>
      <w:r>
        <w:rPr>
          <w:color w:val="00008B"/>
        </w:rPr>
        <w:t>USD</w:t>
      </w:r>
      <w:r>
        <w:rPr>
          <w:color w:val="000000"/>
        </w:rPr>
        <w:t>&lt;/Currency&gt;</w:t>
      </w:r>
    </w:p>
    <w:p w14:paraId="464E9C03" w14:textId="0018E932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 w:rsidR="00811853"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50C404B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>&gt;</w:t>
      </w:r>
    </w:p>
    <w:p w14:paraId="0AF4DFD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6F3BA693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1831A52" w14:textId="598BF8B6" w:rsidR="00E42141" w:rsidRDefault="00E42141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9D13807" w14:textId="1366DF5E" w:rsidR="00811853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5DFBDBE0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222F0083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003356CB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C955BDF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8F267B6" w14:textId="4F3C1AC8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  <w:r w:rsidRPr="00415EA4">
        <w:rPr>
          <w:color w:val="00008B"/>
        </w:rPr>
        <w:t>1.21479859</w:t>
      </w:r>
      <w:r>
        <w:rPr>
          <w:color w:val="000000"/>
        </w:rPr>
        <w:t>&lt;/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</w:p>
    <w:p w14:paraId="26816FF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>&gt;</w:t>
      </w:r>
    </w:p>
    <w:p w14:paraId="4EB1D93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17E79F9A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6C93D709" w14:textId="77777777" w:rsidR="00415EA4" w:rsidRPr="00E42141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9D32BA8" w14:textId="0292D1B8" w:rsidR="00EE07F4" w:rsidRDefault="00FF6E92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F6E92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>
        <w:rPr>
          <w:rFonts w:ascii="Times New Roman" w:hAnsi="Times New Roman" w:cs="Times New Roman"/>
          <w:sz w:val="24"/>
          <w:szCs w:val="24"/>
        </w:rPr>
        <w:t>: This operation converts</w:t>
      </w:r>
      <w:r w:rsidR="00E42141">
        <w:rPr>
          <w:rFonts w:ascii="Times New Roman" w:hAnsi="Times New Roman" w:cs="Times New Roman"/>
          <w:sz w:val="24"/>
          <w:szCs w:val="24"/>
        </w:rPr>
        <w:t xml:space="preserve"> currencies of two countries.</w:t>
      </w:r>
    </w:p>
    <w:p w14:paraId="558425AE" w14:textId="2EDD1B7B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onversionRat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740AC8" w14:textId="2567DAD4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551D777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667C8D3B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53430672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D5B2079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3BF9B2BA" w14:textId="0F91A4A1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  <w:r>
        <w:rPr>
          <w:color w:val="00008B"/>
        </w:rPr>
        <w:t>USD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</w:p>
    <w:p w14:paraId="754A4B34" w14:textId="69EE0ED5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  <w:r>
        <w:rPr>
          <w:color w:val="00008B"/>
        </w:rPr>
        <w:t>INR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</w:p>
    <w:p w14:paraId="3E340E97" w14:textId="3EA21CE3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6E2084B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>&gt;</w:t>
      </w:r>
    </w:p>
    <w:p w14:paraId="708FE307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B056446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C42BE6D" w14:textId="77777777" w:rsidR="00BA2F1C" w:rsidRP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D33DADF" w14:textId="6416185D" w:rsidR="00A74FB1" w:rsidRDefault="009C4AAD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E1D206C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E719A3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3736E92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09C6D71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 xml:space="preserve">    &lt;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C1F58D3" w14:textId="405764A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  <w:r w:rsidRPr="009C4AAD">
        <w:rPr>
          <w:color w:val="00008B"/>
        </w:rPr>
        <w:t>72.68</w:t>
      </w:r>
      <w:r>
        <w:rPr>
          <w:color w:val="000000"/>
        </w:rPr>
        <w:t>&lt;/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</w:p>
    <w:p w14:paraId="799F692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>&gt;</w:t>
      </w:r>
    </w:p>
    <w:p w14:paraId="7391B01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371E5C8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EB19C4D" w14:textId="77777777" w:rsidR="009C4AAD" w:rsidRPr="00956AF2" w:rsidRDefault="009C4AAD" w:rsidP="00D77620">
      <w:pPr>
        <w:rPr>
          <w:rFonts w:ascii="Times New Roman" w:hAnsi="Times New Roman" w:cs="Times New Roman"/>
          <w:sz w:val="24"/>
          <w:szCs w:val="24"/>
        </w:rPr>
      </w:pPr>
    </w:p>
    <w:p w14:paraId="61505011" w14:textId="611C9256" w:rsidR="00381753" w:rsidRDefault="00381753" w:rsidP="00956AF2">
      <w:pPr>
        <w:rPr>
          <w:rFonts w:ascii="Times New Roman" w:hAnsi="Times New Roman" w:cs="Times New Roman"/>
          <w:sz w:val="24"/>
          <w:szCs w:val="24"/>
        </w:rPr>
      </w:pPr>
    </w:p>
    <w:p w14:paraId="3E7A652A" w14:textId="68AFA742" w:rsidR="000606AB" w:rsidRDefault="000606AB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Flowchart:</w:t>
      </w:r>
    </w:p>
    <w:p w14:paraId="3EBDFB15" w14:textId="19562AE0" w:rsidR="00295740" w:rsidRDefault="0029574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figure displays the flow of the application:</w:t>
      </w:r>
    </w:p>
    <w:p w14:paraId="643F97CA" w14:textId="6A29EDB5" w:rsidR="00295740" w:rsidRPr="00295740" w:rsidRDefault="0029574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34D552B" wp14:editId="14AFDCA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943600" cy="406590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312DFD5" w14:textId="0FC30A3B" w:rsidR="000606AB" w:rsidRDefault="000606AB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86C2245" w14:textId="776B8AAD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3B41857" w14:textId="5F16A76E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3222179" w14:textId="4F6AD1C2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FFDDF29" w14:textId="59671703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2EAB63D" w14:textId="77777777" w:rsidR="00166E91" w:rsidRDefault="00166E91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93A24F5" w14:textId="56320FC2" w:rsidR="00295740" w:rsidRDefault="00295740" w:rsidP="00956AF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Flowchart for Currency:</w:t>
      </w:r>
    </w:p>
    <w:p w14:paraId="59935DF7" w14:textId="00C2F212" w:rsidR="00295740" w:rsidRPr="00295740" w:rsidRDefault="00295740" w:rsidP="00956AF2">
      <w:pPr>
        <w:rPr>
          <w:rFonts w:ascii="Times New Roman" w:hAnsi="Times New Roman" w:cs="Times New Roman"/>
          <w:sz w:val="28"/>
          <w:szCs w:val="28"/>
        </w:rPr>
      </w:pPr>
    </w:p>
    <w:p w14:paraId="3121C658" w14:textId="398D76D1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95E18F9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D1FE17F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CD7EEF0" w14:textId="7D76F7E4" w:rsidR="00295740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ADC1D4C" wp14:editId="10FFA5B3">
            <wp:simplePos x="0" y="0"/>
            <wp:positionH relativeFrom="margin">
              <wp:posOffset>1588135</wp:posOffset>
            </wp:positionH>
            <wp:positionV relativeFrom="paragraph">
              <wp:posOffset>0</wp:posOffset>
            </wp:positionV>
            <wp:extent cx="2010410" cy="4133215"/>
            <wp:effectExtent l="0" t="0" r="8890" b="63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E43423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4D627CA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E63743B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58A4472" w14:textId="3373A853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70D5715" w14:textId="55D2C626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2089406" w14:textId="6E23531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C3779F0" w14:textId="574DCB45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E7C0329" w14:textId="569227B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00A7FEE" w14:textId="6DDAAF3D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981B8EF" w14:textId="00A099BF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C36DDAC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10B5C95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DD9B313" w14:textId="77777777" w:rsidR="00295740" w:rsidRDefault="00295740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A6FF8EE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F0DB8CB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9DD640E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268E3D9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FA513F2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AEEF5E6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32CDD96F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77E9B85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13205D8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A79659D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EE5EE4F" w14:textId="77777777" w:rsidR="007F150E" w:rsidRDefault="007F150E" w:rsidP="00956AF2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026D83E" w14:textId="0E3C0058" w:rsidR="00381753" w:rsidRDefault="00381753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 w:rsidRPr="00381753">
        <w:rPr>
          <w:rFonts w:ascii="Times New Roman" w:hAnsi="Times New Roman" w:cs="Times New Roman"/>
          <w:sz w:val="28"/>
          <w:szCs w:val="28"/>
          <w:u w:val="single"/>
        </w:rPr>
        <w:t>Screenshots of the application:</w:t>
      </w:r>
    </w:p>
    <w:p w14:paraId="2F473C7B" w14:textId="4F81EB62" w:rsidR="00381753" w:rsidRDefault="00381753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proofErr w:type="spellStart"/>
      <w:r w:rsidR="00A5703D" w:rsidRPr="00A5703D">
        <w:rPr>
          <w:rFonts w:ascii="Courier New" w:hAnsi="Courier New" w:cs="Courier New"/>
          <w:sz w:val="24"/>
          <w:szCs w:val="24"/>
        </w:rPr>
        <w:t>npx</w:t>
      </w:r>
      <w:proofErr w:type="spellEnd"/>
      <w:r w:rsidR="00A5703D" w:rsidRPr="00A5703D">
        <w:rPr>
          <w:rFonts w:ascii="Courier New" w:hAnsi="Courier New" w:cs="Courier New"/>
          <w:sz w:val="24"/>
          <w:szCs w:val="24"/>
        </w:rPr>
        <w:t xml:space="preserve"> live-server</w:t>
      </w:r>
      <w:r w:rsidR="00A5703D">
        <w:rPr>
          <w:rFonts w:ascii="Times New Roman" w:hAnsi="Times New Roman" w:cs="Times New Roman"/>
          <w:sz w:val="24"/>
          <w:szCs w:val="24"/>
        </w:rPr>
        <w:t xml:space="preserve"> from the root folder to run the application.</w:t>
      </w:r>
    </w:p>
    <w:p w14:paraId="22334AF5" w14:textId="443BC908" w:rsidR="00A5703D" w:rsidRDefault="00A5703D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2B625D" wp14:editId="12189089">
            <wp:simplePos x="0" y="0"/>
            <wp:positionH relativeFrom="column">
              <wp:posOffset>-83820</wp:posOffset>
            </wp:positionH>
            <wp:positionV relativeFrom="paragraph">
              <wp:posOffset>548640</wp:posOffset>
            </wp:positionV>
            <wp:extent cx="5943600" cy="33356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he application will open at </w:t>
      </w:r>
      <w:hyperlink r:id="rId21" w:history="1">
        <w:r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display the HTML page as follows:</w:t>
      </w:r>
    </w:p>
    <w:p w14:paraId="0567BCAB" w14:textId="757FC95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A056BE" w14:textId="71B1BAE6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35C2EC" w14:textId="0BB2BD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37FB0" w14:textId="5E7B459E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31C688D" wp14:editId="433E0C19">
            <wp:simplePos x="0" y="0"/>
            <wp:positionH relativeFrom="margin">
              <wp:posOffset>-45720</wp:posOffset>
            </wp:positionH>
            <wp:positionV relativeFrom="paragraph">
              <wp:posOffset>274320</wp:posOffset>
            </wp:positionV>
            <wp:extent cx="5943600" cy="278638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Enter a zip code in the input box and press </w:t>
      </w:r>
      <w:proofErr w:type="gramStart"/>
      <w:r>
        <w:rPr>
          <w:rFonts w:ascii="Times New Roman" w:hAnsi="Times New Roman" w:cs="Times New Roman"/>
          <w:sz w:val="24"/>
          <w:szCs w:val="24"/>
        </w:rPr>
        <w:t>Submit</w:t>
      </w:r>
      <w:proofErr w:type="gramEnd"/>
    </w:p>
    <w:p w14:paraId="735803C0" w14:textId="71C3FE97" w:rsidR="00A5703D" w:rsidRDefault="00A5703D" w:rsidP="00A5703D">
      <w:pPr>
        <w:rPr>
          <w:rFonts w:ascii="Times New Roman" w:hAnsi="Times New Roman" w:cs="Times New Roman"/>
          <w:sz w:val="24"/>
          <w:szCs w:val="24"/>
        </w:rPr>
      </w:pPr>
    </w:p>
    <w:p w14:paraId="74329F58" w14:textId="332CEB37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displays three information</w:t>
      </w:r>
      <w:r w:rsidR="006362BD">
        <w:rPr>
          <w:rFonts w:ascii="Times New Roman" w:hAnsi="Times New Roman" w:cs="Times New Roman"/>
          <w:sz w:val="24"/>
          <w:szCs w:val="24"/>
        </w:rPr>
        <w:t xml:space="preserve"> on each individual car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215EDE" w14:textId="09191BFE" w:rsidR="00A5703D" w:rsidRP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F59351" w14:textId="09F91A89" w:rsidR="00A5703D" w:rsidRPr="00A5703D" w:rsidRDefault="00A5703D" w:rsidP="00A5703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ther</w:t>
      </w:r>
      <w:r w:rsidR="00244D28">
        <w:rPr>
          <w:rFonts w:ascii="Times New Roman" w:hAnsi="Times New Roman" w:cs="Times New Roman"/>
          <w:sz w:val="24"/>
          <w:szCs w:val="24"/>
        </w:rPr>
        <w:t xml:space="preserve">: Fetched from </w:t>
      </w:r>
      <w:hyperlink r:id="rId23" w:history="1">
        <w:r w:rsidR="0036762B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  <w:r w:rsidR="003676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019CBE" w14:textId="740A1113" w:rsidR="00A5703D" w:rsidRDefault="00244D28" w:rsidP="00244D2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7304782" wp14:editId="69FE9FCF">
            <wp:simplePos x="0" y="0"/>
            <wp:positionH relativeFrom="margin">
              <wp:posOffset>937260</wp:posOffset>
            </wp:positionH>
            <wp:positionV relativeFrom="paragraph">
              <wp:posOffset>184785</wp:posOffset>
            </wp:positionV>
            <wp:extent cx="3562985" cy="35966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985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E6A70" w14:textId="2B83A2D2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CA317A" w14:textId="619E6FEE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E36605" w14:textId="76F9C6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7802CA" w14:textId="1E34910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CFFA9E" w14:textId="6D6F601F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D74195" w14:textId="629FEE47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4B927A" w14:textId="08AE7D2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98A3CC" w14:textId="0AE3B3C3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73E96C" w14:textId="65CECD2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A1CAE7" w14:textId="5EF1E96A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947E20" w14:textId="38B73358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3986C4" w14:textId="24F403A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3D7144" w14:textId="102F15BF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620445" w14:textId="404ABAA3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E6C487" w14:textId="690E233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68F8D3" w14:textId="7C1E9150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B9A206" w14:textId="5B8992AD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CCD029" w14:textId="175AA284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1971D5" w14:textId="6A309D9E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1B9ACD" w14:textId="4C0E9399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41285A" w14:textId="6CB5E16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83FB" w14:textId="66B004D3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ronavirus: Fetched from </w:t>
      </w:r>
      <w:hyperlink r:id="rId25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F8FB9" w14:textId="57B42B2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8A0889E" wp14:editId="14B43DC8">
            <wp:simplePos x="0" y="0"/>
            <wp:positionH relativeFrom="column">
              <wp:posOffset>960120</wp:posOffset>
            </wp:positionH>
            <wp:positionV relativeFrom="paragraph">
              <wp:posOffset>44450</wp:posOffset>
            </wp:positionV>
            <wp:extent cx="3261360" cy="326707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D1805" w14:textId="039D71B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22ED5E0" w14:textId="3A30D0EF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AF08750" w14:textId="426307C1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2791AE4" w14:textId="2841929D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E9F485" w14:textId="7F72217C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C5A2B5A" w14:textId="064731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A0C2BF6" w14:textId="57B5C137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EB84229" w14:textId="72099BAB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B95CE86" w14:textId="0A9EA94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6A8545" w14:textId="77875B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CFB52C" w14:textId="1614AE92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82F5348" w14:textId="158A0D2A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cy: Fetched from</w:t>
      </w:r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  <w:hyperlink r:id="rId27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900496" w14:textId="2D11EF08" w:rsidR="00851F59" w:rsidRDefault="00295740" w:rsidP="00FA38E1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03B5A00" wp14:editId="3912E717">
            <wp:simplePos x="0" y="0"/>
            <wp:positionH relativeFrom="margin">
              <wp:posOffset>1104900</wp:posOffset>
            </wp:positionH>
            <wp:positionV relativeFrom="paragraph">
              <wp:posOffset>44450</wp:posOffset>
            </wp:positionV>
            <wp:extent cx="2948940" cy="2976245"/>
            <wp:effectExtent l="0" t="0" r="381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D225E" w14:textId="3F654D9F" w:rsidR="00FA38E1" w:rsidRDefault="00FA38E1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AFE0B2" w14:textId="4176545C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38F28AF" w14:textId="3BD31D25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A6DB37B" w14:textId="0FFA86F7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F15B74C" w14:textId="7719D76F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7AE6818" w14:textId="149F9685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177CBDF" w14:textId="4C3B2C6F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A937F61" w14:textId="046AB0EB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E6F52A" w14:textId="32ACCFD3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066AB7C" w14:textId="2074B0C5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3E92AB4" w14:textId="11EC0B38" w:rsidR="00851F59" w:rsidRDefault="00295740" w:rsidP="00851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5416084C" wp14:editId="682F88D9">
            <wp:simplePos x="0" y="0"/>
            <wp:positionH relativeFrom="column">
              <wp:posOffset>1409700</wp:posOffset>
            </wp:positionH>
            <wp:positionV relativeFrom="paragraph">
              <wp:posOffset>458470</wp:posOffset>
            </wp:positionV>
            <wp:extent cx="3032760" cy="309054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1F59">
        <w:rPr>
          <w:rFonts w:ascii="Times New Roman" w:hAnsi="Times New Roman" w:cs="Times New Roman"/>
          <w:sz w:val="24"/>
          <w:szCs w:val="24"/>
        </w:rPr>
        <w:tab/>
      </w:r>
      <w:r w:rsidR="00B11526">
        <w:rPr>
          <w:rFonts w:ascii="Times New Roman" w:hAnsi="Times New Roman" w:cs="Times New Roman"/>
          <w:sz w:val="24"/>
          <w:szCs w:val="24"/>
        </w:rPr>
        <w:t>Additionally, the user can also use the dropdowns to convert between currencies</w:t>
      </w:r>
      <w:r w:rsidR="00CD69FE">
        <w:rPr>
          <w:rFonts w:ascii="Times New Roman" w:hAnsi="Times New Roman" w:cs="Times New Roman"/>
          <w:sz w:val="24"/>
          <w:szCs w:val="24"/>
        </w:rPr>
        <w:t xml:space="preserve"> of different countries.</w:t>
      </w:r>
      <w:r w:rsidR="00D15711">
        <w:rPr>
          <w:rFonts w:ascii="Times New Roman" w:hAnsi="Times New Roman" w:cs="Times New Roman"/>
          <w:sz w:val="24"/>
          <w:szCs w:val="24"/>
        </w:rPr>
        <w:t xml:space="preserve"> A screenshot of the conversion between USD and INR is shown below:</w:t>
      </w:r>
    </w:p>
    <w:p w14:paraId="0883EAFF" w14:textId="7777777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3513E109" w14:textId="7777777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41BE0847" w14:textId="28430F7A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511E4C1C" w14:textId="7777777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6023CD19" w14:textId="5EE14F60" w:rsidR="00D15711" w:rsidRDefault="00D15711" w:rsidP="00851F59">
      <w:pPr>
        <w:rPr>
          <w:rFonts w:ascii="Times New Roman" w:hAnsi="Times New Roman" w:cs="Times New Roman"/>
          <w:sz w:val="24"/>
          <w:szCs w:val="24"/>
        </w:rPr>
      </w:pPr>
    </w:p>
    <w:p w14:paraId="04AEFA82" w14:textId="7B2CC25C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7F292ABF" w14:textId="6959CDCE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353951BF" w14:textId="7301D42A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28354FE9" w14:textId="204772D7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700D69BC" w14:textId="4D9E4403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4BA40486" w14:textId="6E4E75EC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530ED87E" w14:textId="7B943A0E" w:rsidR="00295740" w:rsidRDefault="00295740" w:rsidP="00851F59">
      <w:pPr>
        <w:rPr>
          <w:rFonts w:ascii="Times New Roman" w:hAnsi="Times New Roman" w:cs="Times New Roman"/>
          <w:sz w:val="24"/>
          <w:szCs w:val="24"/>
        </w:rPr>
      </w:pPr>
    </w:p>
    <w:p w14:paraId="00841497" w14:textId="23E4CCE0" w:rsidR="00295740" w:rsidRDefault="00295740" w:rsidP="00851F59">
      <w:pPr>
        <w:rPr>
          <w:rFonts w:ascii="Times New Roman" w:hAnsi="Times New Roman" w:cs="Times New Roman"/>
          <w:sz w:val="28"/>
          <w:szCs w:val="28"/>
          <w:u w:val="single"/>
        </w:rPr>
      </w:pPr>
      <w:r w:rsidRPr="000C48F3">
        <w:rPr>
          <w:rFonts w:ascii="Times New Roman" w:hAnsi="Times New Roman" w:cs="Times New Roman"/>
          <w:sz w:val="28"/>
          <w:szCs w:val="28"/>
          <w:u w:val="single"/>
        </w:rPr>
        <w:t>Langua</w:t>
      </w:r>
      <w:r w:rsidR="00677A79">
        <w:rPr>
          <w:rFonts w:ascii="Times New Roman" w:hAnsi="Times New Roman" w:cs="Times New Roman"/>
          <w:sz w:val="28"/>
          <w:szCs w:val="28"/>
          <w:u w:val="single"/>
        </w:rPr>
        <w:t>ges and Frameworks used:</w:t>
      </w:r>
    </w:p>
    <w:p w14:paraId="1B94687F" w14:textId="5033000D" w:rsidR="00677A79" w:rsidRDefault="00677A79" w:rsidP="00677A7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TML – for display the page </w:t>
      </w:r>
      <w:proofErr w:type="gramStart"/>
      <w:r>
        <w:rPr>
          <w:rFonts w:ascii="Times New Roman" w:hAnsi="Times New Roman" w:cs="Times New Roman"/>
          <w:sz w:val="24"/>
          <w:szCs w:val="24"/>
        </w:rPr>
        <w:t>content</w:t>
      </w:r>
      <w:proofErr w:type="gramEnd"/>
    </w:p>
    <w:p w14:paraId="4F95DBB2" w14:textId="5D3B2435" w:rsidR="00677A79" w:rsidRDefault="00677A79" w:rsidP="00677A7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S – for styling the web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</w:p>
    <w:p w14:paraId="40E8DF2B" w14:textId="012A6840" w:rsidR="00677A79" w:rsidRDefault="00677A79" w:rsidP="00677A7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vaScript: for invoking web services and </w:t>
      </w:r>
      <w:r w:rsidR="002323D8">
        <w:rPr>
          <w:rFonts w:ascii="Times New Roman" w:hAnsi="Times New Roman" w:cs="Times New Roman"/>
          <w:sz w:val="24"/>
          <w:szCs w:val="24"/>
        </w:rPr>
        <w:t>displaying the response on UI.</w:t>
      </w:r>
    </w:p>
    <w:p w14:paraId="52EE1E44" w14:textId="1B731C2C" w:rsidR="002323D8" w:rsidRDefault="002323D8" w:rsidP="002323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frameworks were used for this web application.</w:t>
      </w:r>
    </w:p>
    <w:p w14:paraId="2A0C95BC" w14:textId="3FD9074B" w:rsidR="002323D8" w:rsidRDefault="002323D8" w:rsidP="002323D8">
      <w:pPr>
        <w:rPr>
          <w:rFonts w:ascii="Times New Roman" w:hAnsi="Times New Roman" w:cs="Times New Roman"/>
          <w:sz w:val="24"/>
          <w:szCs w:val="24"/>
        </w:rPr>
      </w:pPr>
    </w:p>
    <w:p w14:paraId="03F9925B" w14:textId="6C548F34" w:rsidR="002323D8" w:rsidRDefault="002323D8" w:rsidP="002323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:</w:t>
      </w:r>
    </w:p>
    <w:p w14:paraId="03069D21" w14:textId="7D7A8439" w:rsidR="002323D8" w:rsidRPr="002323D8" w:rsidRDefault="00FE2696" w:rsidP="002323D8">
      <w:pPr>
        <w:pStyle w:val="ListParagraph"/>
        <w:numPr>
          <w:ilvl w:val="0"/>
          <w:numId w:val="7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30" w:history="1">
        <w:r w:rsidR="002323D8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</w:p>
    <w:p w14:paraId="69C4777B" w14:textId="77777777" w:rsidR="00932483" w:rsidRPr="00932483" w:rsidRDefault="00FE2696" w:rsidP="0093248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31" w:history="1">
        <w:r w:rsidR="00932483" w:rsidRPr="00932483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</w:p>
    <w:p w14:paraId="026E687C" w14:textId="394C81CF" w:rsidR="00932483" w:rsidRPr="001D643F" w:rsidRDefault="00FE2696" w:rsidP="001D643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32" w:history="1">
        <w:r w:rsidR="00932483" w:rsidRPr="00F9469F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</w:p>
    <w:sectPr w:rsidR="00932483" w:rsidRPr="001D643F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71556" w14:textId="77777777" w:rsidR="00FE2696" w:rsidRDefault="00FE2696">
      <w:pPr>
        <w:spacing w:after="0" w:line="240" w:lineRule="auto"/>
      </w:pPr>
      <w:r>
        <w:separator/>
      </w:r>
    </w:p>
  </w:endnote>
  <w:endnote w:type="continuationSeparator" w:id="0">
    <w:p w14:paraId="0087A714" w14:textId="77777777" w:rsidR="00FE2696" w:rsidRDefault="00FE2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14671152"/>
      <w:docPartObj>
        <w:docPartGallery w:val="Page Numbers (Bottom of Page)"/>
        <w:docPartUnique/>
      </w:docPartObj>
    </w:sdtPr>
    <w:sdtEndPr/>
    <w:sdtContent>
      <w:p w14:paraId="53D9893C" w14:textId="77777777" w:rsidR="005C6785" w:rsidRDefault="009C4AA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B7299A3" w14:textId="77777777" w:rsidR="005C6785" w:rsidRDefault="00FE2696" w:rsidP="00A96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00D172" w14:textId="77777777" w:rsidR="00FE2696" w:rsidRDefault="00FE2696">
      <w:pPr>
        <w:spacing w:after="0" w:line="240" w:lineRule="auto"/>
      </w:pPr>
      <w:r>
        <w:separator/>
      </w:r>
    </w:p>
  </w:footnote>
  <w:footnote w:type="continuationSeparator" w:id="0">
    <w:p w14:paraId="3DF6722E" w14:textId="77777777" w:rsidR="00FE2696" w:rsidRDefault="00FE26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0A399" w14:textId="77777777" w:rsidR="005C6785" w:rsidRDefault="009C4AAD" w:rsidP="0097330D">
    <w:pPr>
      <w:pStyle w:val="Footer"/>
      <w:jc w:val="right"/>
    </w:pPr>
    <w:r>
      <w:t>Adya Shrivastava (as400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006B"/>
    <w:multiLevelType w:val="hybridMultilevel"/>
    <w:tmpl w:val="79FAE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566DB"/>
    <w:multiLevelType w:val="hybridMultilevel"/>
    <w:tmpl w:val="AA3EB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406DDB"/>
    <w:multiLevelType w:val="hybridMultilevel"/>
    <w:tmpl w:val="1FC64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25016A"/>
    <w:multiLevelType w:val="hybridMultilevel"/>
    <w:tmpl w:val="411A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007FE8"/>
    <w:multiLevelType w:val="hybridMultilevel"/>
    <w:tmpl w:val="AA2E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843005"/>
    <w:multiLevelType w:val="hybridMultilevel"/>
    <w:tmpl w:val="B7967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D75A72"/>
    <w:multiLevelType w:val="hybridMultilevel"/>
    <w:tmpl w:val="7D8CD5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UysTQ3M7A0NzZQ0lEKTi0uzszPAykwrQUAkNWr3CwAAAA="/>
  </w:docVars>
  <w:rsids>
    <w:rsidRoot w:val="00C60628"/>
    <w:rsid w:val="000606AB"/>
    <w:rsid w:val="00075E78"/>
    <w:rsid w:val="000C48F3"/>
    <w:rsid w:val="00152F22"/>
    <w:rsid w:val="00166E91"/>
    <w:rsid w:val="001D643F"/>
    <w:rsid w:val="002323D8"/>
    <w:rsid w:val="00244D28"/>
    <w:rsid w:val="00295740"/>
    <w:rsid w:val="0036762B"/>
    <w:rsid w:val="00381753"/>
    <w:rsid w:val="00415EA4"/>
    <w:rsid w:val="00550095"/>
    <w:rsid w:val="00621A46"/>
    <w:rsid w:val="006362BD"/>
    <w:rsid w:val="00662FB7"/>
    <w:rsid w:val="006763ED"/>
    <w:rsid w:val="00677A79"/>
    <w:rsid w:val="006954B3"/>
    <w:rsid w:val="00774446"/>
    <w:rsid w:val="0077792C"/>
    <w:rsid w:val="00787695"/>
    <w:rsid w:val="007F150E"/>
    <w:rsid w:val="00811853"/>
    <w:rsid w:val="00851F59"/>
    <w:rsid w:val="009231D0"/>
    <w:rsid w:val="00932483"/>
    <w:rsid w:val="00956AF2"/>
    <w:rsid w:val="0099652A"/>
    <w:rsid w:val="009A0DE7"/>
    <w:rsid w:val="009C4AAD"/>
    <w:rsid w:val="009F06E3"/>
    <w:rsid w:val="00A161D6"/>
    <w:rsid w:val="00A5703D"/>
    <w:rsid w:val="00A74FB1"/>
    <w:rsid w:val="00B11526"/>
    <w:rsid w:val="00B2012C"/>
    <w:rsid w:val="00BA2F1C"/>
    <w:rsid w:val="00C22ADF"/>
    <w:rsid w:val="00C60628"/>
    <w:rsid w:val="00CA66F8"/>
    <w:rsid w:val="00CD69FE"/>
    <w:rsid w:val="00D15711"/>
    <w:rsid w:val="00D77620"/>
    <w:rsid w:val="00E42141"/>
    <w:rsid w:val="00E46805"/>
    <w:rsid w:val="00EE07F4"/>
    <w:rsid w:val="00F61EDF"/>
    <w:rsid w:val="00FA38E1"/>
    <w:rsid w:val="00FE2696"/>
    <w:rsid w:val="00FF1CC3"/>
    <w:rsid w:val="00FF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DBF2"/>
  <w15:chartTrackingRefBased/>
  <w15:docId w15:val="{9DD3BB7F-9A09-4FE5-B2BA-7418E29CD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4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62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C60628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C60628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0628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60628"/>
    <w:rPr>
      <w:i/>
      <w:iCs/>
    </w:rPr>
  </w:style>
  <w:style w:type="table" w:styleId="LightShading-Accent1">
    <w:name w:val="Light Shading Accent 1"/>
    <w:basedOn w:val="TableNormal"/>
    <w:uiPriority w:val="60"/>
    <w:rsid w:val="00C60628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C6062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628"/>
  </w:style>
  <w:style w:type="paragraph" w:styleId="Footer">
    <w:name w:val="footer"/>
    <w:basedOn w:val="Normal"/>
    <w:link w:val="Foot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628"/>
  </w:style>
  <w:style w:type="character" w:styleId="Hyperlink">
    <w:name w:val="Hyperlink"/>
    <w:basedOn w:val="DefaultParagraphFont"/>
    <w:uiPriority w:val="99"/>
    <w:unhideWhenUsed/>
    <w:rsid w:val="00550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0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62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76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2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ocalcoviddata.com/covid19/v1/cases/newYorkTimes?zipCode=14623&amp;daysInPast=7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://127.0.0.1:8080/" TargetMode="External"/><Relationship Id="rId34" Type="http://schemas.openxmlformats.org/officeDocument/2006/relationships/footer" Target="footer1.xml"/><Relationship Id="rId7" Type="http://schemas.openxmlformats.org/officeDocument/2006/relationships/hyperlink" Target="https://www.zipcodeapi.com/API" TargetMode="External"/><Relationship Id="rId12" Type="http://schemas.openxmlformats.org/officeDocument/2006/relationships/hyperlink" Target="https://anypoint.mulesoft.com/exchange/68ef9520-24e9-4cf2-b2f5-620025690913/covid19-data-tracking-api/" TargetMode="External"/><Relationship Id="rId17" Type="http://schemas.openxmlformats.org/officeDocument/2006/relationships/hyperlink" Target="http://currencyconverter.kowabunga.net/converter.asmx?op=GetConversionRate" TargetMode="External"/><Relationship Id="rId25" Type="http://schemas.openxmlformats.org/officeDocument/2006/relationships/hyperlink" Target="https://anypoint.mulesoft.com/exchange/68ef9520-24e9-4cf2-b2f5-620025690913/covid19-data-tracking-api/" TargetMode="External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currencyconverter.kowabunga.net/converter.asmx?op=GetCurrencyRate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i.openweathermap.org/data/2.5/weather?zip=14623&amp;appid=0827e2a24e5b696e8570714f34824e50&amp;units=metric" TargetMode="External"/><Relationship Id="rId24" Type="http://schemas.openxmlformats.org/officeDocument/2006/relationships/image" Target="media/image5.png"/><Relationship Id="rId32" Type="http://schemas.openxmlformats.org/officeDocument/2006/relationships/hyperlink" Target="https://anypoint.mulesoft.com/exchange/68ef9520-24e9-4cf2-b2f5-620025690913/covid19-data-tracking-api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currencyconverter.kowabunga.net/converter.asmx?op=GetCurrencies" TargetMode="External"/><Relationship Id="rId23" Type="http://schemas.openxmlformats.org/officeDocument/2006/relationships/hyperlink" Target="https://openweathermap.org/api" TargetMode="External"/><Relationship Id="rId28" Type="http://schemas.openxmlformats.org/officeDocument/2006/relationships/image" Target="media/image7.png"/><Relationship Id="rId36" Type="http://schemas.openxmlformats.org/officeDocument/2006/relationships/theme" Target="theme/theme1.xml"/><Relationship Id="rId10" Type="http://schemas.openxmlformats.org/officeDocument/2006/relationships/hyperlink" Target="https://openweathermap.org/current" TargetMode="External"/><Relationship Id="rId19" Type="http://schemas.openxmlformats.org/officeDocument/2006/relationships/image" Target="media/image2.png"/><Relationship Id="rId31" Type="http://schemas.openxmlformats.org/officeDocument/2006/relationships/hyperlink" Target="http://currencyconverter.kowabunga.net/converter.asm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weathermap.org/api" TargetMode="External"/><Relationship Id="rId14" Type="http://schemas.openxmlformats.org/officeDocument/2006/relationships/hyperlink" Target="http://currencyconverter.kowabunga.net/converter.asmx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://currencyconverter.kowabunga.net/converter.asmx" TargetMode="External"/><Relationship Id="rId30" Type="http://schemas.openxmlformats.org/officeDocument/2006/relationships/hyperlink" Target="https://openweathermap.org/api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zipcodeapi.com/rest/kqD3NtfpL6AmOsAP1rQVmHacZy0aGyioSqwPwQ1gfhqjqMWx3adhwyTBt5L9Ne7S/info.json/14623/degre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1</Pages>
  <Words>1682</Words>
  <Characters>95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ya Shrivastava (RIT Student)</dc:creator>
  <cp:keywords/>
  <dc:description/>
  <cp:lastModifiedBy>Adya Shrivastava (RIT Student)</cp:lastModifiedBy>
  <cp:revision>43</cp:revision>
  <cp:lastPrinted>2021-02-27T03:19:00Z</cp:lastPrinted>
  <dcterms:created xsi:type="dcterms:W3CDTF">2021-02-24T04:40:00Z</dcterms:created>
  <dcterms:modified xsi:type="dcterms:W3CDTF">2021-02-27T03:24:00Z</dcterms:modified>
</cp:coreProperties>
</file>